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399E40E6" w:rsidR="004F1CD0" w:rsidRDefault="00E72D12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M</w:t>
      </w:r>
      <w:r w:rsidR="002116CB">
        <w:rPr>
          <w:sz w:val="36"/>
          <w:szCs w:val="36"/>
          <w:lang w:val="en-GB"/>
        </w:rPr>
        <w:t>aryland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F74FF90" w14:textId="161B155B" w:rsidR="009A7E12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9A7E12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CC1B44" w14:textId="77777777" w:rsidR="003A22F6" w:rsidRDefault="003A22F6" w:rsidP="00CB37D9">
      <w:pPr>
        <w:spacing w:after="0" w:line="240" w:lineRule="auto"/>
      </w:pPr>
      <w:r>
        <w:separator/>
      </w:r>
    </w:p>
  </w:endnote>
  <w:endnote w:type="continuationSeparator" w:id="0">
    <w:p w14:paraId="2869DD84" w14:textId="77777777" w:rsidR="003A22F6" w:rsidRDefault="003A22F6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5868A9" w14:textId="77777777" w:rsidR="00FD324C" w:rsidRDefault="00FD32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5ECAD80" w:rsidR="00CB37D9" w:rsidRPr="00FD324C" w:rsidRDefault="00CB37D9" w:rsidP="00FD324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7A0870" w14:textId="77777777" w:rsidR="00FD324C" w:rsidRDefault="00FD32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B4E8BD" w14:textId="77777777" w:rsidR="003A22F6" w:rsidRDefault="003A22F6" w:rsidP="00CB37D9">
      <w:pPr>
        <w:spacing w:after="0" w:line="240" w:lineRule="auto"/>
      </w:pPr>
      <w:r>
        <w:separator/>
      </w:r>
    </w:p>
  </w:footnote>
  <w:footnote w:type="continuationSeparator" w:id="0">
    <w:p w14:paraId="0836A9EC" w14:textId="77777777" w:rsidR="003A22F6" w:rsidRDefault="003A22F6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838DEA" w14:textId="77777777" w:rsidR="00FD324C" w:rsidRDefault="00FD32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1DFFAA6" w:rsidR="00AD6FC0" w:rsidRPr="00FD324C" w:rsidRDefault="00AD6FC0" w:rsidP="00FD324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8AC56" w14:textId="77777777" w:rsidR="00FD324C" w:rsidRDefault="00FD32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69193706">
    <w:abstractNumId w:val="1"/>
  </w:num>
  <w:num w:numId="2" w16cid:durableId="1143085778">
    <w:abstractNumId w:val="0"/>
  </w:num>
  <w:num w:numId="3" w16cid:durableId="1439982452">
    <w:abstractNumId w:val="2"/>
  </w:num>
  <w:num w:numId="4" w16cid:durableId="2098208917">
    <w:abstractNumId w:val="4"/>
  </w:num>
  <w:num w:numId="5" w16cid:durableId="1083575438">
    <w:abstractNumId w:val="5"/>
  </w:num>
  <w:num w:numId="6" w16cid:durableId="970475947">
    <w:abstractNumId w:val="3"/>
  </w:num>
  <w:num w:numId="7" w16cid:durableId="75343114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52124"/>
    <w:rsid w:val="000926AA"/>
    <w:rsid w:val="000D10EF"/>
    <w:rsid w:val="00113E1F"/>
    <w:rsid w:val="001511CC"/>
    <w:rsid w:val="0015446C"/>
    <w:rsid w:val="00181BFB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A22F6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60593"/>
    <w:rsid w:val="00570A17"/>
    <w:rsid w:val="005826D8"/>
    <w:rsid w:val="005F0103"/>
    <w:rsid w:val="00607747"/>
    <w:rsid w:val="00651AD0"/>
    <w:rsid w:val="00664160"/>
    <w:rsid w:val="006731A0"/>
    <w:rsid w:val="006820EC"/>
    <w:rsid w:val="0069728E"/>
    <w:rsid w:val="006B481C"/>
    <w:rsid w:val="006C0106"/>
    <w:rsid w:val="006D2C62"/>
    <w:rsid w:val="006F5F60"/>
    <w:rsid w:val="007478D0"/>
    <w:rsid w:val="007D2FFB"/>
    <w:rsid w:val="00817C7B"/>
    <w:rsid w:val="00831A9F"/>
    <w:rsid w:val="008534AE"/>
    <w:rsid w:val="008A0792"/>
    <w:rsid w:val="009146FD"/>
    <w:rsid w:val="0092023F"/>
    <w:rsid w:val="00945588"/>
    <w:rsid w:val="00945EC3"/>
    <w:rsid w:val="00963AB4"/>
    <w:rsid w:val="00976859"/>
    <w:rsid w:val="009A7799"/>
    <w:rsid w:val="009A7E12"/>
    <w:rsid w:val="00A17025"/>
    <w:rsid w:val="00A177F1"/>
    <w:rsid w:val="00A56F25"/>
    <w:rsid w:val="00A84F9E"/>
    <w:rsid w:val="00AC0692"/>
    <w:rsid w:val="00AD6FC0"/>
    <w:rsid w:val="00B02B94"/>
    <w:rsid w:val="00B32A3C"/>
    <w:rsid w:val="00BC0F62"/>
    <w:rsid w:val="00BD1993"/>
    <w:rsid w:val="00C116C3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9546D"/>
    <w:rsid w:val="00F17DF3"/>
    <w:rsid w:val="00F3734B"/>
    <w:rsid w:val="00F676D4"/>
    <w:rsid w:val="00F717F2"/>
    <w:rsid w:val="00FA14DC"/>
    <w:rsid w:val="00FB5E8E"/>
    <w:rsid w:val="00FD324C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4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3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